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5AB6" w:rsidRDefault="00035AB6" w:rsidP="00B763F2">
      <w:pPr>
        <w:pBdr>
          <w:bottom w:val="single" w:sz="12" w:space="1" w:color="auto"/>
        </w:pBdr>
        <w:jc w:val="center"/>
        <w:rPr>
          <w:rFonts w:asciiTheme="majorHAnsi" w:hAnsiTheme="majorHAnsi"/>
          <w:b/>
          <w:sz w:val="28"/>
          <w:u w:val="single"/>
        </w:rPr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 xml:space="preserve">CLIENT LOAN HISTORY </w:t>
      </w:r>
      <w:r w:rsidR="00C542D7">
        <w:rPr>
          <w:rFonts w:cstheme="minorHAnsi"/>
          <w:b/>
          <w:sz w:val="36"/>
        </w:rPr>
        <w:t>SUMMARY</w:t>
      </w:r>
      <w:r w:rsidR="0028325A">
        <w:rPr>
          <w:rFonts w:cstheme="minorHAnsi"/>
          <w:b/>
          <w:sz w:val="36"/>
        </w:rPr>
        <w:t xml:space="preserve"> </w:t>
      </w:r>
      <w:r w:rsidR="0028325A" w:rsidRPr="008F2D18">
        <w:rPr>
          <w:rFonts w:cstheme="minorHAnsi"/>
          <w:b/>
          <w:sz w:val="36"/>
        </w:rPr>
        <w:t>REPORT</w:t>
      </w:r>
    </w:p>
    <w:p w:rsidR="00EE0A8C" w:rsidRDefault="004322DE" w:rsidP="004322DE">
      <w:pPr>
        <w:jc w:val="right"/>
        <w:rPr>
          <w:rFonts w:cstheme="minorHAnsi"/>
          <w:b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120CAF">
        <w:rPr>
          <w:rFonts w:cstheme="minorHAnsi"/>
          <w:sz w:val="24"/>
          <w:szCs w:val="24"/>
        </w:rPr>
        <w:t>{d</w:t>
      </w:r>
      <w:r w:rsidR="009D35E5">
        <w:rPr>
          <w:rFonts w:cstheme="minorHAnsi"/>
          <w:sz w:val="24"/>
          <w:szCs w:val="24"/>
        </w:rPr>
        <w:t>.date}</w:t>
      </w:r>
    </w:p>
    <w:p w:rsidR="00B225AB" w:rsidRDefault="00B225AB" w:rsidP="00B225AB">
      <w:pPr>
        <w:pStyle w:val="NoSpacing"/>
      </w:pPr>
      <w:r w:rsidRPr="009A0CC3">
        <w:rPr>
          <w:b/>
          <w:i/>
        </w:rPr>
        <w:t>Brief Description</w:t>
      </w:r>
      <w:r>
        <w:t>:  The data presented in this report is filtered by:</w:t>
      </w:r>
    </w:p>
    <w:tbl>
      <w:tblPr>
        <w:tblStyle w:val="TableGrid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8"/>
        <w:gridCol w:w="5954"/>
      </w:tblGrid>
      <w:tr w:rsidR="006A623D" w:rsidRPr="00583934" w:rsidTr="00583934">
        <w:tc>
          <w:tcPr>
            <w:tcW w:w="3118" w:type="dxa"/>
            <w:vAlign w:val="center"/>
          </w:tcPr>
          <w:p w:rsidR="006A623D" w:rsidRPr="00583934" w:rsidRDefault="006A623D" w:rsidP="00583934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label}:</w:t>
            </w:r>
          </w:p>
        </w:tc>
        <w:tc>
          <w:tcPr>
            <w:tcW w:w="5954" w:type="dxa"/>
            <w:vAlign w:val="center"/>
          </w:tcPr>
          <w:p w:rsidR="006A623D" w:rsidRPr="00583934" w:rsidRDefault="00A16E96" w:rsidP="00583934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value</w:t>
            </w:r>
            <w:r w:rsidR="002108D0" w:rsidRPr="00583934">
              <w:rPr>
                <w:i/>
              </w:rPr>
              <w:t>}</w:t>
            </w:r>
            <w:r w:rsidR="00D20773" w:rsidRPr="00583934">
              <w:rPr>
                <w:i/>
              </w:rPr>
              <w:t>{d.data.parameters[i].</w:t>
            </w:r>
            <w:r w:rsidR="00F46A71" w:rsidRPr="00583934">
              <w:rPr>
                <w:i/>
              </w:rPr>
              <w:t>remark</w:t>
            </w:r>
            <w:r w:rsidR="00D20773" w:rsidRPr="00583934">
              <w:rPr>
                <w:i/>
              </w:rPr>
              <w:t>}</w:t>
            </w:r>
          </w:p>
        </w:tc>
      </w:tr>
      <w:tr w:rsidR="006A623D" w:rsidRPr="00583934" w:rsidTr="00583934">
        <w:tc>
          <w:tcPr>
            <w:tcW w:w="3118" w:type="dxa"/>
            <w:vAlign w:val="center"/>
          </w:tcPr>
          <w:p w:rsidR="006A623D" w:rsidRPr="00583934" w:rsidRDefault="006A623D" w:rsidP="00583934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+1].label}:</w:t>
            </w:r>
          </w:p>
        </w:tc>
        <w:tc>
          <w:tcPr>
            <w:tcW w:w="5954" w:type="dxa"/>
            <w:vAlign w:val="center"/>
          </w:tcPr>
          <w:p w:rsidR="006A623D" w:rsidRPr="00583934" w:rsidRDefault="006A623D" w:rsidP="00583934">
            <w:pPr>
              <w:pStyle w:val="NoSpacing"/>
              <w:rPr>
                <w:i/>
              </w:rPr>
            </w:pPr>
          </w:p>
        </w:tc>
      </w:tr>
    </w:tbl>
    <w:p w:rsidR="00197C1F" w:rsidRDefault="00676435" w:rsidP="00676435">
      <w:pPr>
        <w:pStyle w:val="Header"/>
        <w:rPr>
          <w:i/>
          <w:sz w:val="24"/>
        </w:rPr>
      </w:pPr>
      <w:r w:rsidRPr="00676435">
        <w:rPr>
          <w:b/>
          <w:i/>
          <w:sz w:val="24"/>
        </w:rPr>
        <w:t>Generated by</w:t>
      </w:r>
      <w:r>
        <w:rPr>
          <w:i/>
          <w:sz w:val="24"/>
        </w:rPr>
        <w:t xml:space="preserve">: </w:t>
      </w:r>
      <w:r w:rsidR="00BB7BEC" w:rsidRPr="001062B9">
        <w:rPr>
          <w:sz w:val="24"/>
        </w:rPr>
        <w:t>{</w:t>
      </w:r>
      <w:r w:rsidRPr="001062B9">
        <w:rPr>
          <w:sz w:val="24"/>
        </w:rPr>
        <w:t>d.user</w:t>
      </w:r>
      <w:r w:rsidR="00BB7BEC" w:rsidRPr="001062B9">
        <w:rPr>
          <w:sz w:val="24"/>
        </w:rPr>
        <w:t>}</w:t>
      </w:r>
    </w:p>
    <w:p w:rsidR="00676435" w:rsidRPr="005C464D" w:rsidRDefault="00676435" w:rsidP="00676435">
      <w:pPr>
        <w:pStyle w:val="Header"/>
        <w:rPr>
          <w:i/>
          <w:sz w:val="24"/>
        </w:rPr>
      </w:pPr>
    </w:p>
    <w:tbl>
      <w:tblPr>
        <w:tblStyle w:val="TableGrid"/>
        <w:tblW w:w="0" w:type="auto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4928"/>
        <w:gridCol w:w="4536"/>
      </w:tblGrid>
      <w:tr w:rsidR="009B1415" w:rsidTr="001A5858">
        <w:tc>
          <w:tcPr>
            <w:tcW w:w="4928" w:type="dxa"/>
            <w:shd w:val="clear" w:color="auto" w:fill="F2F2F2" w:themeFill="background1" w:themeFillShade="F2"/>
          </w:tcPr>
          <w:p w:rsidR="009B1415" w:rsidRPr="00F84BE9" w:rsidRDefault="009B1415" w:rsidP="001A5858">
            <w:pPr>
              <w:jc w:val="both"/>
              <w:rPr>
                <w:rFonts w:cstheme="minorHAnsi"/>
                <w:b/>
                <w:sz w:val="12"/>
                <w:szCs w:val="12"/>
              </w:rPr>
            </w:pPr>
          </w:p>
          <w:p w:rsidR="009B1415" w:rsidRDefault="009B1415" w:rsidP="001A5858">
            <w:pPr>
              <w:jc w:val="both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b/>
                <w:sz w:val="24"/>
                <w:szCs w:val="24"/>
              </w:rPr>
              <w:t>Client Name</w:t>
            </w:r>
            <w:r w:rsidRPr="00AA73EE">
              <w:rPr>
                <w:rFonts w:cstheme="minorHAnsi"/>
                <w:sz w:val="24"/>
                <w:szCs w:val="24"/>
              </w:rPr>
              <w:t>: {d</w:t>
            </w:r>
            <w:r>
              <w:rPr>
                <w:rFonts w:cstheme="minorHAnsi"/>
                <w:sz w:val="24"/>
                <w:szCs w:val="24"/>
              </w:rPr>
              <w:t>.data.loanHistory</w:t>
            </w:r>
            <w:r w:rsidRPr="00AA73EE">
              <w:rPr>
                <w:rFonts w:cstheme="minorHAnsi"/>
                <w:sz w:val="24"/>
                <w:szCs w:val="24"/>
              </w:rPr>
              <w:t>[i].client}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     </w:t>
            </w:r>
          </w:p>
          <w:p w:rsidR="009B1415" w:rsidRDefault="009B1415" w:rsidP="001A5858">
            <w:pPr>
              <w:jc w:val="both"/>
              <w:rPr>
                <w:rFonts w:cstheme="minorHAnsi"/>
                <w:sz w:val="24"/>
                <w:szCs w:val="24"/>
              </w:rPr>
            </w:pPr>
            <w:r w:rsidRPr="00152EC1">
              <w:rPr>
                <w:rFonts w:cstheme="minorHAnsi"/>
                <w:b/>
                <w:sz w:val="24"/>
                <w:szCs w:val="24"/>
              </w:rPr>
              <w:t>Branch</w:t>
            </w:r>
            <w:r>
              <w:rPr>
                <w:rFonts w:cstheme="minorHAnsi"/>
                <w:b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>{d.data.loanHistory[i].branch}</w:t>
            </w:r>
          </w:p>
          <w:p w:rsidR="009B1415" w:rsidRPr="00F84BE9" w:rsidRDefault="009B1415" w:rsidP="001A5858">
            <w:pPr>
              <w:jc w:val="both"/>
              <w:rPr>
                <w:rFonts w:cstheme="minorHAnsi"/>
                <w:b/>
                <w:sz w:val="12"/>
                <w:szCs w:val="12"/>
              </w:rPr>
            </w:pPr>
          </w:p>
        </w:tc>
        <w:tc>
          <w:tcPr>
            <w:tcW w:w="4536" w:type="dxa"/>
            <w:shd w:val="clear" w:color="auto" w:fill="F2F2F2" w:themeFill="background1" w:themeFillShade="F2"/>
          </w:tcPr>
          <w:p w:rsidR="009B1415" w:rsidRDefault="009B1415" w:rsidP="001A5858">
            <w:pPr>
              <w:jc w:val="both"/>
              <w:rPr>
                <w:rFonts w:cstheme="minorHAnsi"/>
                <w:b/>
                <w:sz w:val="12"/>
                <w:szCs w:val="12"/>
              </w:rPr>
            </w:pPr>
          </w:p>
          <w:p w:rsidR="009B1415" w:rsidRDefault="009B1415" w:rsidP="001A5858">
            <w:pPr>
              <w:jc w:val="both"/>
              <w:rPr>
                <w:rFonts w:cstheme="minorHAnsi"/>
                <w:sz w:val="24"/>
                <w:szCs w:val="24"/>
              </w:rPr>
            </w:pPr>
            <w:r w:rsidRPr="005315D2">
              <w:rPr>
                <w:rFonts w:cstheme="minorHAnsi"/>
                <w:b/>
                <w:sz w:val="24"/>
                <w:szCs w:val="24"/>
              </w:rPr>
              <w:t>Total Number of cycles</w:t>
            </w:r>
            <w:r>
              <w:rPr>
                <w:rFonts w:cstheme="minorHAnsi"/>
                <w:sz w:val="24"/>
                <w:szCs w:val="24"/>
              </w:rPr>
              <w:t>: {d.data.loanHistory[i].total_loan_cycles}</w:t>
            </w:r>
          </w:p>
          <w:p w:rsidR="009B1415" w:rsidRDefault="009B1415" w:rsidP="001A5858">
            <w:pPr>
              <w:jc w:val="both"/>
              <w:rPr>
                <w:rFonts w:cstheme="minorHAnsi"/>
                <w:sz w:val="24"/>
                <w:szCs w:val="24"/>
              </w:rPr>
            </w:pPr>
            <w:r w:rsidRPr="00EC11D6">
              <w:rPr>
                <w:rFonts w:cstheme="minorHAnsi"/>
                <w:b/>
                <w:sz w:val="24"/>
                <w:szCs w:val="24"/>
              </w:rPr>
              <w:t xml:space="preserve">Last Loan Cycle </w:t>
            </w:r>
            <w:r w:rsidR="00C3201D">
              <w:rPr>
                <w:rFonts w:cstheme="minorHAnsi"/>
                <w:b/>
                <w:sz w:val="24"/>
                <w:szCs w:val="24"/>
              </w:rPr>
              <w:t>Stage</w:t>
            </w:r>
            <w:r w:rsidRPr="00EC11D6">
              <w:rPr>
                <w:rFonts w:cstheme="minorHAnsi"/>
                <w:b/>
                <w:sz w:val="24"/>
                <w:szCs w:val="24"/>
              </w:rPr>
              <w:t>:</w:t>
            </w:r>
            <w:r>
              <w:rPr>
                <w:rFonts w:cstheme="minorHAnsi"/>
                <w:sz w:val="24"/>
                <w:szCs w:val="24"/>
              </w:rPr>
              <w:t xml:space="preserve"> {d.data.loanHistory[i].</w:t>
            </w:r>
            <w:r w:rsidR="00C3201D">
              <w:rPr>
                <w:rFonts w:cstheme="minorHAnsi"/>
                <w:sz w:val="24"/>
                <w:szCs w:val="24"/>
              </w:rPr>
              <w:t>stage</w:t>
            </w:r>
            <w:r>
              <w:rPr>
                <w:rFonts w:cstheme="minorHAnsi"/>
                <w:sz w:val="24"/>
                <w:szCs w:val="24"/>
              </w:rPr>
              <w:t>}</w:t>
            </w:r>
          </w:p>
          <w:p w:rsidR="009B1415" w:rsidRPr="00F84BE9" w:rsidRDefault="009B1415" w:rsidP="001A5858">
            <w:pPr>
              <w:jc w:val="both"/>
              <w:rPr>
                <w:rFonts w:cstheme="minorHAnsi"/>
                <w:b/>
                <w:sz w:val="12"/>
                <w:szCs w:val="12"/>
              </w:rPr>
            </w:pPr>
          </w:p>
        </w:tc>
      </w:tr>
    </w:tbl>
    <w:p w:rsidR="003A161D" w:rsidRDefault="003477DC" w:rsidP="003A161D">
      <w:pPr>
        <w:spacing w:after="0"/>
        <w:jc w:val="both"/>
        <w:rPr>
          <w:rFonts w:ascii="Arial" w:hAnsi="Arial" w:cs="Arial"/>
          <w:color w:val="808080"/>
          <w:sz w:val="16"/>
          <w:szCs w:val="16"/>
          <w:shd w:val="clear" w:color="auto" w:fill="F8F8F8"/>
        </w:rPr>
      </w:pPr>
      <w:r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{#estNetProfit = </w:t>
      </w:r>
      <w:r w:rsidRPr="003A161D">
        <w:rPr>
          <w:rFonts w:cstheme="minorHAnsi"/>
          <w:sz w:val="16"/>
          <w:szCs w:val="16"/>
        </w:rPr>
        <w:t>d</w:t>
      </w:r>
      <w:r w:rsidR="00120CAF">
        <w:rPr>
          <w:rFonts w:cstheme="minorHAnsi"/>
          <w:sz w:val="16"/>
          <w:szCs w:val="16"/>
        </w:rPr>
        <w:t>.data.loanHistory</w:t>
      </w:r>
      <w:r w:rsidR="001B2EC3">
        <w:rPr>
          <w:rFonts w:cstheme="minorHAnsi"/>
          <w:sz w:val="16"/>
          <w:szCs w:val="16"/>
        </w:rPr>
        <w:t>[i].loan_cycles[i].</w:t>
      </w:r>
      <w:r w:rsidRPr="003A161D">
        <w:rPr>
          <w:rFonts w:cstheme="minorHAnsi"/>
          <w:sz w:val="16"/>
          <w:szCs w:val="16"/>
        </w:rPr>
        <w:t>estimated_net_profit</w:t>
      </w:r>
      <w:r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>}</w:t>
      </w:r>
      <w:r w:rsidR="003A161D"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 </w:t>
      </w:r>
      <w:r w:rsid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>{#act</w:t>
      </w:r>
      <w:r w:rsidR="003A161D"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NetProfit = </w:t>
      </w:r>
      <w:r w:rsidR="003A161D" w:rsidRPr="003A161D">
        <w:rPr>
          <w:rFonts w:cstheme="minorHAnsi"/>
          <w:sz w:val="16"/>
          <w:szCs w:val="16"/>
        </w:rPr>
        <w:t>d</w:t>
      </w:r>
      <w:r w:rsidR="00120CAF">
        <w:rPr>
          <w:rFonts w:cstheme="minorHAnsi"/>
          <w:sz w:val="16"/>
          <w:szCs w:val="16"/>
        </w:rPr>
        <w:t>.data.loanHistory</w:t>
      </w:r>
      <w:r w:rsidR="001B2EC3">
        <w:rPr>
          <w:rFonts w:cstheme="minorHAnsi"/>
          <w:sz w:val="16"/>
          <w:szCs w:val="16"/>
        </w:rPr>
        <w:t>[i].loan_cycles[i].</w:t>
      </w:r>
      <w:r w:rsidR="003A161D">
        <w:rPr>
          <w:rFonts w:cstheme="minorHAnsi"/>
          <w:sz w:val="16"/>
          <w:szCs w:val="16"/>
        </w:rPr>
        <w:t>actual</w:t>
      </w:r>
      <w:r w:rsidR="003A161D" w:rsidRPr="003A161D">
        <w:rPr>
          <w:rFonts w:cstheme="minorHAnsi"/>
          <w:sz w:val="16"/>
          <w:szCs w:val="16"/>
        </w:rPr>
        <w:t>_net_profit</w:t>
      </w:r>
      <w:r w:rsidR="003A161D"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} </w:t>
      </w:r>
    </w:p>
    <w:p w:rsidR="00467D9A" w:rsidRPr="003A161D" w:rsidRDefault="00467D9A" w:rsidP="003A161D">
      <w:pPr>
        <w:spacing w:after="0"/>
        <w:jc w:val="both"/>
        <w:rPr>
          <w:rFonts w:cstheme="minorHAnsi"/>
          <w:i/>
          <w:sz w:val="16"/>
          <w:szCs w:val="16"/>
        </w:rPr>
      </w:pPr>
    </w:p>
    <w:tbl>
      <w:tblPr>
        <w:tblStyle w:val="TableGrid"/>
        <w:tblW w:w="9420" w:type="dxa"/>
        <w:tblInd w:w="1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1440"/>
        <w:gridCol w:w="1596"/>
        <w:gridCol w:w="1596"/>
        <w:gridCol w:w="1596"/>
        <w:gridCol w:w="1596"/>
        <w:gridCol w:w="1596"/>
      </w:tblGrid>
      <w:tr w:rsidR="00467D9A" w:rsidRPr="00467D9A" w:rsidTr="00B83BB8">
        <w:tc>
          <w:tcPr>
            <w:tcW w:w="1440" w:type="dxa"/>
            <w:vAlign w:val="center"/>
          </w:tcPr>
          <w:p w:rsidR="00467D9A" w:rsidRPr="00467D9A" w:rsidRDefault="00467D9A" w:rsidP="00B83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Loan Cycle No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DD6BD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Crops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37292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Estimated Net profit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37292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Actual Net Profit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37292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Loan Requested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37292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Loan Approved</w:t>
            </w:r>
          </w:p>
        </w:tc>
      </w:tr>
      <w:tr w:rsidR="00467D9A" w:rsidRPr="004F0318" w:rsidTr="00B83BB8">
        <w:tc>
          <w:tcPr>
            <w:tcW w:w="1440" w:type="dxa"/>
            <w:vAlign w:val="center"/>
          </w:tcPr>
          <w:p w:rsidR="00467D9A" w:rsidRPr="004F0318" w:rsidRDefault="00D2771D" w:rsidP="00B83BB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</w:t>
            </w:r>
            <w:r w:rsidR="00467D9A" w:rsidRPr="004F0318">
              <w:rPr>
                <w:rFonts w:cstheme="minorHAnsi"/>
                <w:sz w:val="24"/>
                <w:szCs w:val="24"/>
              </w:rPr>
              <w:t>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="00467D9A" w:rsidRPr="004F0318">
              <w:rPr>
                <w:rFonts w:cstheme="minorHAnsi"/>
                <w:sz w:val="24"/>
                <w:szCs w:val="24"/>
              </w:rPr>
              <w:t>[i].loan_cycles[i].loan_cycle_no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B83BB8">
            <w:pPr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4F0318">
              <w:rPr>
                <w:rFonts w:cstheme="minorHAnsi"/>
                <w:sz w:val="24"/>
                <w:szCs w:val="24"/>
              </w:rPr>
              <w:t>[i].loan_cycles[i].crops[i].name}</w:t>
            </w:r>
          </w:p>
          <w:p w:rsidR="00467D9A" w:rsidRPr="004F0318" w:rsidRDefault="00467D9A" w:rsidP="00B83BB8">
            <w:pPr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4F0318">
              <w:rPr>
                <w:rFonts w:cstheme="minorHAnsi"/>
                <w:sz w:val="24"/>
                <w:szCs w:val="24"/>
              </w:rPr>
              <w:t>[i].loan_cycles[i].crops[i+1].name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E06121">
            <w:pPr>
              <w:jc w:val="right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ascii="Arial" w:hAnsi="Arial" w:cs="Arial"/>
                <w:shd w:val="clear" w:color="auto" w:fill="F8F8F8"/>
              </w:rPr>
              <w:t>{$estNetProfit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E06121">
            <w:pPr>
              <w:jc w:val="right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ascii="Arial" w:hAnsi="Arial" w:cs="Arial"/>
                <w:shd w:val="clear" w:color="auto" w:fill="F8F8F8"/>
              </w:rPr>
              <w:t>{$actNetProfit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E06121">
            <w:pPr>
              <w:jc w:val="right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4F0318">
              <w:rPr>
                <w:rFonts w:cstheme="minorHAnsi"/>
                <w:sz w:val="24"/>
                <w:szCs w:val="24"/>
              </w:rPr>
              <w:t>[i].loan_cycles[i].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loan_requested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E06121">
            <w:pPr>
              <w:jc w:val="right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4F0318">
              <w:rPr>
                <w:rFonts w:cstheme="minorHAnsi"/>
                <w:sz w:val="24"/>
                <w:szCs w:val="24"/>
              </w:rPr>
              <w:t>[i].loan_cycles[i].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loan_approved}</w:t>
            </w:r>
          </w:p>
        </w:tc>
      </w:tr>
      <w:tr w:rsidR="00467D9A" w:rsidRPr="004F0318" w:rsidTr="00B83BB8">
        <w:tc>
          <w:tcPr>
            <w:tcW w:w="1440" w:type="dxa"/>
            <w:vAlign w:val="center"/>
          </w:tcPr>
          <w:p w:rsidR="00467D9A" w:rsidRPr="004F0318" w:rsidRDefault="00D2771D" w:rsidP="00B83BB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</w:t>
            </w:r>
            <w:r w:rsidR="00467D9A" w:rsidRPr="004F0318">
              <w:rPr>
                <w:rFonts w:cstheme="minorHAnsi"/>
                <w:sz w:val="24"/>
                <w:szCs w:val="24"/>
              </w:rPr>
              <w:t>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="00467D9A" w:rsidRPr="004F0318">
              <w:rPr>
                <w:rFonts w:cstheme="minorHAnsi"/>
                <w:sz w:val="24"/>
                <w:szCs w:val="24"/>
              </w:rPr>
              <w:t>[i].loan_cycles[i+1].loan_cycle_no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DD6BD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67D9A" w:rsidRPr="004F0318" w:rsidRDefault="00467D9A" w:rsidP="003729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67D9A" w:rsidRPr="004F0318" w:rsidRDefault="00467D9A" w:rsidP="003729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67D9A" w:rsidRPr="004F0318" w:rsidRDefault="00467D9A" w:rsidP="003729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67D9A" w:rsidRPr="004F0318" w:rsidRDefault="00467D9A" w:rsidP="003729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146A3A" w:rsidRDefault="00146A3A" w:rsidP="00467D9A">
      <w:pPr>
        <w:spacing w:after="0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</w:p>
    <w:p w:rsidR="00C72171" w:rsidRDefault="0069502A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69502A">
        <w:rPr>
          <w:rFonts w:cstheme="minorHAnsi"/>
          <w:i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3.75pt;margin-top:9.45pt;width:491.25pt;height:0;z-index:251658240" o:connectortype="straight">
            <v:stroke dashstyle="1 1"/>
          </v:shape>
        </w:pict>
      </w:r>
    </w:p>
    <w:p w:rsidR="00AB655B" w:rsidRDefault="00AB655B" w:rsidP="00AB655B">
      <w:pPr>
        <w:jc w:val="both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9576"/>
      </w:tblGrid>
      <w:tr w:rsidR="000B304D" w:rsidTr="00BA50E5">
        <w:tc>
          <w:tcPr>
            <w:tcW w:w="9576" w:type="dxa"/>
            <w:shd w:val="clear" w:color="auto" w:fill="F2F2F2" w:themeFill="background1" w:themeFillShade="F2"/>
          </w:tcPr>
          <w:p w:rsidR="000B304D" w:rsidRDefault="000B304D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:rsidR="000B304D" w:rsidRDefault="000B304D" w:rsidP="00062A14">
            <w:pPr>
              <w:jc w:val="both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b/>
                <w:sz w:val="24"/>
                <w:szCs w:val="24"/>
              </w:rPr>
              <w:t>Client Name</w:t>
            </w:r>
            <w:r w:rsidRPr="00AA73EE">
              <w:rPr>
                <w:rFonts w:cstheme="minorHAnsi"/>
                <w:sz w:val="24"/>
                <w:szCs w:val="24"/>
              </w:rPr>
              <w:t>: 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AA73EE">
              <w:rPr>
                <w:rFonts w:cstheme="minorHAnsi"/>
                <w:sz w:val="24"/>
                <w:szCs w:val="24"/>
              </w:rPr>
              <w:t>[i</w:t>
            </w:r>
            <w:r>
              <w:rPr>
                <w:rFonts w:cstheme="minorHAnsi"/>
                <w:sz w:val="24"/>
                <w:szCs w:val="24"/>
              </w:rPr>
              <w:t>+1</w:t>
            </w:r>
            <w:r w:rsidRPr="00AA73EE">
              <w:rPr>
                <w:rFonts w:cstheme="minorHAnsi"/>
                <w:sz w:val="24"/>
                <w:szCs w:val="24"/>
              </w:rPr>
              <w:t>].client}</w:t>
            </w:r>
          </w:p>
          <w:p w:rsidR="000B304D" w:rsidRDefault="000B304D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0B304D" w:rsidRDefault="000B304D" w:rsidP="000B304D">
      <w:pPr>
        <w:spacing w:after="0"/>
        <w:jc w:val="both"/>
        <w:rPr>
          <w:rFonts w:cstheme="minorHAnsi"/>
          <w:i/>
          <w:sz w:val="24"/>
          <w:szCs w:val="24"/>
        </w:rPr>
      </w:pPr>
    </w:p>
    <w:p w:rsidR="000B304D" w:rsidRDefault="000B304D" w:rsidP="000B304D">
      <w:pPr>
        <w:jc w:val="both"/>
        <w:rPr>
          <w:rFonts w:cstheme="minorHAnsi"/>
          <w:b/>
          <w:sz w:val="24"/>
          <w:szCs w:val="24"/>
        </w:rPr>
      </w:pPr>
    </w:p>
    <w:p w:rsidR="00282151" w:rsidRPr="00146A3A" w:rsidRDefault="00282151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sectPr w:rsidR="00282151" w:rsidRPr="00146A3A" w:rsidSect="00DB0AE1">
      <w:headerReference w:type="default" r:id="rId8"/>
      <w:footerReference w:type="default" r:id="rId9"/>
      <w:pgSz w:w="12240" w:h="15840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F296C" w:rsidRDefault="005F296C" w:rsidP="00C44E90">
      <w:pPr>
        <w:spacing w:after="0" w:line="240" w:lineRule="auto"/>
      </w:pPr>
      <w:r>
        <w:separator/>
      </w:r>
    </w:p>
  </w:endnote>
  <w:endnote w:type="continuationSeparator" w:id="1">
    <w:p w:rsidR="005F296C" w:rsidRDefault="005F296C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-41910</wp:posOffset>
                  </wp:positionV>
                  <wp:extent cx="5943600" cy="619125"/>
                  <wp:effectExtent l="19050" t="0" r="0" b="0"/>
                  <wp:wrapTight wrapText="bothSides">
                    <wp:wrapPolygon edited="0">
                      <wp:start x="-69" y="0"/>
                      <wp:lineTo x="-69" y="665"/>
                      <wp:lineTo x="1454" y="10634"/>
                      <wp:lineTo x="1592" y="21268"/>
                      <wp:lineTo x="21600" y="21268"/>
                      <wp:lineTo x="21600" y="9305"/>
                      <wp:lineTo x="5815" y="0"/>
                      <wp:lineTo x="-6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69502A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69502A">
              <w:rPr>
                <w:b/>
                <w:sz w:val="24"/>
                <w:szCs w:val="24"/>
              </w:rPr>
              <w:fldChar w:fldCharType="separate"/>
            </w:r>
            <w:r w:rsidR="00583934">
              <w:rPr>
                <w:b/>
                <w:noProof/>
              </w:rPr>
              <w:t>1</w:t>
            </w:r>
            <w:r w:rsidR="0069502A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69502A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69502A">
              <w:rPr>
                <w:b/>
                <w:sz w:val="24"/>
                <w:szCs w:val="24"/>
              </w:rPr>
              <w:fldChar w:fldCharType="separate"/>
            </w:r>
            <w:r w:rsidR="00583934">
              <w:rPr>
                <w:b/>
                <w:noProof/>
              </w:rPr>
              <w:t>2</w:t>
            </w:r>
            <w:r w:rsidR="0069502A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F296C" w:rsidRDefault="005F296C" w:rsidP="00C44E90">
      <w:pPr>
        <w:spacing w:after="0" w:line="240" w:lineRule="auto"/>
      </w:pPr>
      <w:r>
        <w:separator/>
      </w:r>
    </w:p>
  </w:footnote>
  <w:footnote w:type="continuationSeparator" w:id="1">
    <w:p w:rsidR="005F296C" w:rsidRDefault="005F296C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5943600" cy="1038225"/>
          <wp:effectExtent l="19050" t="0" r="0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C464D">
      <w:tab/>
    </w:r>
    <w:r w:rsidR="005C464D">
      <w:tab/>
    </w:r>
  </w:p>
  <w:p w:rsidR="005C464D" w:rsidRDefault="005C464D">
    <w:pPr>
      <w:pStyle w:val="Header"/>
    </w:pPr>
    <w:r>
      <w:tab/>
    </w:r>
    <w:r>
      <w:tab/>
    </w:r>
    <w:r>
      <w:tab/>
    </w:r>
    <w:r>
      <w:tab/>
    </w:r>
    <w:r>
      <w:tab/>
    </w:r>
    <w:r>
      <w:tab/>
    </w:r>
  </w:p>
  <w:p w:rsidR="005C464D" w:rsidRDefault="005C464D">
    <w:pPr>
      <w:pStyle w:val="Header"/>
    </w:pPr>
  </w:p>
  <w:p w:rsidR="005C464D" w:rsidRDefault="005C464D">
    <w:pPr>
      <w:pStyle w:val="Header"/>
    </w:pPr>
  </w:p>
  <w:p w:rsidR="005C464D" w:rsidRDefault="005C464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98306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M1MzcxNjIzMzewMDRX0lEKTi0uzszPAymwrAUApXfAkSwAAAA="/>
  </w:docVars>
  <w:rsids>
    <w:rsidRoot w:val="00B763F2"/>
    <w:rsid w:val="00010F4C"/>
    <w:rsid w:val="00031F07"/>
    <w:rsid w:val="00035AB6"/>
    <w:rsid w:val="00044EA9"/>
    <w:rsid w:val="00057439"/>
    <w:rsid w:val="00087C11"/>
    <w:rsid w:val="00096663"/>
    <w:rsid w:val="000A4259"/>
    <w:rsid w:val="000B304D"/>
    <w:rsid w:val="000C3A12"/>
    <w:rsid w:val="000E5176"/>
    <w:rsid w:val="000F6F24"/>
    <w:rsid w:val="000F720A"/>
    <w:rsid w:val="001062B9"/>
    <w:rsid w:val="00120CAF"/>
    <w:rsid w:val="00146A3A"/>
    <w:rsid w:val="001716F6"/>
    <w:rsid w:val="0018445F"/>
    <w:rsid w:val="0018799D"/>
    <w:rsid w:val="00194030"/>
    <w:rsid w:val="00194CC9"/>
    <w:rsid w:val="00197C1F"/>
    <w:rsid w:val="001A5257"/>
    <w:rsid w:val="001B2EC3"/>
    <w:rsid w:val="001C354D"/>
    <w:rsid w:val="001D382C"/>
    <w:rsid w:val="001D5A66"/>
    <w:rsid w:val="001F4CA3"/>
    <w:rsid w:val="001F7464"/>
    <w:rsid w:val="002108D0"/>
    <w:rsid w:val="0022013E"/>
    <w:rsid w:val="00242CA4"/>
    <w:rsid w:val="00274E83"/>
    <w:rsid w:val="00282151"/>
    <w:rsid w:val="0028325A"/>
    <w:rsid w:val="00295EC8"/>
    <w:rsid w:val="002C5512"/>
    <w:rsid w:val="002F14D4"/>
    <w:rsid w:val="00306860"/>
    <w:rsid w:val="00315CEF"/>
    <w:rsid w:val="003230C8"/>
    <w:rsid w:val="00340125"/>
    <w:rsid w:val="003477DC"/>
    <w:rsid w:val="003641C0"/>
    <w:rsid w:val="003651A8"/>
    <w:rsid w:val="00372924"/>
    <w:rsid w:val="00376A0F"/>
    <w:rsid w:val="0039127D"/>
    <w:rsid w:val="00392FEC"/>
    <w:rsid w:val="003A161D"/>
    <w:rsid w:val="003B1EC0"/>
    <w:rsid w:val="003B73C6"/>
    <w:rsid w:val="003D7765"/>
    <w:rsid w:val="003E6B82"/>
    <w:rsid w:val="003F4C25"/>
    <w:rsid w:val="00414ECE"/>
    <w:rsid w:val="00415DBA"/>
    <w:rsid w:val="004253C3"/>
    <w:rsid w:val="004260BB"/>
    <w:rsid w:val="004322DE"/>
    <w:rsid w:val="00457502"/>
    <w:rsid w:val="00467D9A"/>
    <w:rsid w:val="004866EE"/>
    <w:rsid w:val="00490575"/>
    <w:rsid w:val="00491C80"/>
    <w:rsid w:val="00496C64"/>
    <w:rsid w:val="004A6D51"/>
    <w:rsid w:val="004C3838"/>
    <w:rsid w:val="004F0318"/>
    <w:rsid w:val="00524E1A"/>
    <w:rsid w:val="00536513"/>
    <w:rsid w:val="005431AA"/>
    <w:rsid w:val="00581315"/>
    <w:rsid w:val="00583934"/>
    <w:rsid w:val="00591C90"/>
    <w:rsid w:val="005B178D"/>
    <w:rsid w:val="005C464D"/>
    <w:rsid w:val="005C64F9"/>
    <w:rsid w:val="005F1A6B"/>
    <w:rsid w:val="005F296C"/>
    <w:rsid w:val="00622161"/>
    <w:rsid w:val="006400BD"/>
    <w:rsid w:val="00652E74"/>
    <w:rsid w:val="00656B14"/>
    <w:rsid w:val="00666EC9"/>
    <w:rsid w:val="0067465C"/>
    <w:rsid w:val="0067570F"/>
    <w:rsid w:val="00676435"/>
    <w:rsid w:val="00683C08"/>
    <w:rsid w:val="0069502A"/>
    <w:rsid w:val="006A35CE"/>
    <w:rsid w:val="006A623D"/>
    <w:rsid w:val="006B4216"/>
    <w:rsid w:val="006B527B"/>
    <w:rsid w:val="007112F7"/>
    <w:rsid w:val="00717E32"/>
    <w:rsid w:val="007429BC"/>
    <w:rsid w:val="00771735"/>
    <w:rsid w:val="00773AFC"/>
    <w:rsid w:val="00783252"/>
    <w:rsid w:val="0079424C"/>
    <w:rsid w:val="007A5547"/>
    <w:rsid w:val="007D6C40"/>
    <w:rsid w:val="00851A21"/>
    <w:rsid w:val="008555CA"/>
    <w:rsid w:val="008A03B7"/>
    <w:rsid w:val="008A2515"/>
    <w:rsid w:val="008F2D18"/>
    <w:rsid w:val="009125CD"/>
    <w:rsid w:val="00924F27"/>
    <w:rsid w:val="009307BC"/>
    <w:rsid w:val="00942B6E"/>
    <w:rsid w:val="00946BCC"/>
    <w:rsid w:val="009773DB"/>
    <w:rsid w:val="009972A2"/>
    <w:rsid w:val="009A1FF2"/>
    <w:rsid w:val="009A74A0"/>
    <w:rsid w:val="009B1415"/>
    <w:rsid w:val="009D35E5"/>
    <w:rsid w:val="009F1DE3"/>
    <w:rsid w:val="00A16E96"/>
    <w:rsid w:val="00A1756B"/>
    <w:rsid w:val="00A71D73"/>
    <w:rsid w:val="00A833A2"/>
    <w:rsid w:val="00A90CDC"/>
    <w:rsid w:val="00AA73EE"/>
    <w:rsid w:val="00AB0EAD"/>
    <w:rsid w:val="00AB655B"/>
    <w:rsid w:val="00AD0C80"/>
    <w:rsid w:val="00AF135A"/>
    <w:rsid w:val="00AF197C"/>
    <w:rsid w:val="00B0101A"/>
    <w:rsid w:val="00B02BC8"/>
    <w:rsid w:val="00B225AB"/>
    <w:rsid w:val="00B34010"/>
    <w:rsid w:val="00B36DC2"/>
    <w:rsid w:val="00B42712"/>
    <w:rsid w:val="00B47B9A"/>
    <w:rsid w:val="00B51B67"/>
    <w:rsid w:val="00B64F03"/>
    <w:rsid w:val="00B763F2"/>
    <w:rsid w:val="00B83BB8"/>
    <w:rsid w:val="00BA1BC3"/>
    <w:rsid w:val="00BA50E5"/>
    <w:rsid w:val="00BB3222"/>
    <w:rsid w:val="00BB7BEC"/>
    <w:rsid w:val="00BD4024"/>
    <w:rsid w:val="00BE4DD0"/>
    <w:rsid w:val="00BE5A2D"/>
    <w:rsid w:val="00BF1521"/>
    <w:rsid w:val="00C15724"/>
    <w:rsid w:val="00C3201D"/>
    <w:rsid w:val="00C42D1F"/>
    <w:rsid w:val="00C44E90"/>
    <w:rsid w:val="00C542D7"/>
    <w:rsid w:val="00C72171"/>
    <w:rsid w:val="00C76A75"/>
    <w:rsid w:val="00CA4774"/>
    <w:rsid w:val="00CA6A9B"/>
    <w:rsid w:val="00CB0086"/>
    <w:rsid w:val="00CC36C6"/>
    <w:rsid w:val="00CC7E90"/>
    <w:rsid w:val="00D0730A"/>
    <w:rsid w:val="00D20773"/>
    <w:rsid w:val="00D274EC"/>
    <w:rsid w:val="00D2771D"/>
    <w:rsid w:val="00D44D04"/>
    <w:rsid w:val="00D52554"/>
    <w:rsid w:val="00D64601"/>
    <w:rsid w:val="00DB0AE1"/>
    <w:rsid w:val="00DD6BDE"/>
    <w:rsid w:val="00DE5A5F"/>
    <w:rsid w:val="00E0408D"/>
    <w:rsid w:val="00E06121"/>
    <w:rsid w:val="00E30ADD"/>
    <w:rsid w:val="00E558F6"/>
    <w:rsid w:val="00E67445"/>
    <w:rsid w:val="00E76600"/>
    <w:rsid w:val="00E77093"/>
    <w:rsid w:val="00E9710C"/>
    <w:rsid w:val="00EB5CEC"/>
    <w:rsid w:val="00EC11D6"/>
    <w:rsid w:val="00EE0A8C"/>
    <w:rsid w:val="00F0008E"/>
    <w:rsid w:val="00F46A71"/>
    <w:rsid w:val="00F73D45"/>
    <w:rsid w:val="00F74AD4"/>
    <w:rsid w:val="00F84BE9"/>
    <w:rsid w:val="00FB5C67"/>
    <w:rsid w:val="00FC3327"/>
    <w:rsid w:val="00FD060E"/>
    <w:rsid w:val="00FD21A5"/>
    <w:rsid w:val="00FE4F7C"/>
    <w:rsid w:val="00FF6C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6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B225A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0D5CBF-C27A-427C-A03C-D75E3A529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2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5</cp:revision>
  <dcterms:created xsi:type="dcterms:W3CDTF">2019-05-04T06:56:00Z</dcterms:created>
  <dcterms:modified xsi:type="dcterms:W3CDTF">2019-10-29T09:37:00Z</dcterms:modified>
</cp:coreProperties>
</file>